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B3C03" w14:textId="4BFB17A9" w:rsidR="001454A9" w:rsidRPr="00D61BCA" w:rsidRDefault="008425C4" w:rsidP="00604652">
      <w:pPr>
        <w:jc w:val="center"/>
        <w:rPr>
          <w:rFonts w:asciiTheme="minorHAnsi" w:hAnsiTheme="minorHAnsi" w:cstheme="minorHAnsi"/>
          <w:b/>
          <w:bCs/>
          <w:sz w:val="30"/>
          <w:szCs w:val="36"/>
        </w:rPr>
      </w:pPr>
      <w:r w:rsidRPr="00D61BCA">
        <w:rPr>
          <w:rFonts w:asciiTheme="minorHAnsi" w:hAnsiTheme="minorHAnsi" w:cstheme="minorHAnsi"/>
          <w:b/>
          <w:bCs/>
          <w:sz w:val="30"/>
          <w:szCs w:val="36"/>
        </w:rPr>
        <w:t>CSC 573 – INTERNET PROTOCOLS</w:t>
      </w:r>
    </w:p>
    <w:p w14:paraId="2A2CD150" w14:textId="6240B3B2" w:rsidR="00E35C2F" w:rsidRPr="00D61BCA" w:rsidRDefault="008425C4" w:rsidP="00604652">
      <w:pPr>
        <w:jc w:val="center"/>
        <w:rPr>
          <w:rFonts w:asciiTheme="minorHAnsi" w:hAnsiTheme="minorHAnsi" w:cstheme="minorHAnsi"/>
          <w:b/>
          <w:bCs/>
          <w:sz w:val="26"/>
          <w:szCs w:val="28"/>
        </w:rPr>
      </w:pPr>
      <w:r w:rsidRPr="00D61BCA">
        <w:rPr>
          <w:rFonts w:asciiTheme="minorHAnsi" w:hAnsiTheme="minorHAnsi" w:cstheme="minorHAnsi"/>
          <w:b/>
          <w:bCs/>
          <w:sz w:val="26"/>
          <w:szCs w:val="28"/>
        </w:rPr>
        <w:t>PROJECT #</w:t>
      </w:r>
      <w:r w:rsidR="00E9213A">
        <w:rPr>
          <w:rFonts w:asciiTheme="minorHAnsi" w:hAnsiTheme="minorHAnsi" w:cstheme="minorHAnsi"/>
          <w:b/>
          <w:bCs/>
          <w:sz w:val="26"/>
          <w:szCs w:val="28"/>
        </w:rPr>
        <w:t>1</w:t>
      </w:r>
      <w:r w:rsidRPr="00D61BCA">
        <w:rPr>
          <w:rFonts w:asciiTheme="minorHAnsi" w:hAnsiTheme="minorHAnsi" w:cstheme="minorHAnsi"/>
          <w:b/>
          <w:bCs/>
          <w:sz w:val="26"/>
          <w:szCs w:val="28"/>
        </w:rPr>
        <w:tab/>
      </w:r>
      <w:r w:rsidRPr="00D61BCA">
        <w:rPr>
          <w:rFonts w:asciiTheme="minorHAnsi" w:hAnsiTheme="minorHAnsi" w:cstheme="minorHAnsi"/>
          <w:b/>
          <w:bCs/>
          <w:sz w:val="26"/>
          <w:szCs w:val="28"/>
        </w:rPr>
        <w:tab/>
      </w:r>
      <w:r w:rsidRPr="00D61BCA">
        <w:rPr>
          <w:rFonts w:asciiTheme="minorHAnsi" w:hAnsiTheme="minorHAnsi" w:cstheme="minorHAnsi"/>
          <w:b/>
          <w:bCs/>
          <w:sz w:val="26"/>
          <w:szCs w:val="28"/>
        </w:rPr>
        <w:tab/>
        <w:t>FALL 2021</w:t>
      </w:r>
    </w:p>
    <w:p w14:paraId="54617781" w14:textId="2354ED57" w:rsidR="007509D1" w:rsidRPr="00D61BCA" w:rsidRDefault="007509D1" w:rsidP="009E70C6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5A1AD4C8" w14:textId="2C6CD61C" w:rsidR="007509D1" w:rsidRPr="00D61BCA" w:rsidRDefault="007509D1" w:rsidP="00604652">
      <w:pPr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D61BCA">
        <w:rPr>
          <w:rFonts w:asciiTheme="minorHAnsi" w:hAnsiTheme="minorHAnsi" w:cstheme="minorHAnsi"/>
          <w:b/>
          <w:bCs/>
          <w:sz w:val="22"/>
          <w:szCs w:val="22"/>
        </w:rPr>
        <w:t>Aayush Indrapratap Singh, asingh48</w:t>
      </w:r>
      <w:r w:rsidR="00A24328" w:rsidRPr="00D61BC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A24328" w:rsidRPr="00D61BCA">
        <w:rPr>
          <w:rFonts w:asciiTheme="minorHAnsi" w:hAnsiTheme="minorHAnsi" w:cstheme="minorHAnsi"/>
          <w:b/>
          <w:bCs/>
          <w:sz w:val="22"/>
          <w:szCs w:val="22"/>
        </w:rPr>
        <w:tab/>
      </w:r>
      <w:r w:rsidR="00A24328" w:rsidRPr="00D61BCA">
        <w:rPr>
          <w:rFonts w:asciiTheme="minorHAnsi" w:hAnsiTheme="minorHAnsi" w:cstheme="minorHAnsi"/>
          <w:b/>
          <w:bCs/>
          <w:sz w:val="22"/>
          <w:szCs w:val="22"/>
        </w:rPr>
        <w:tab/>
      </w:r>
      <w:r w:rsidRPr="00D61BCA">
        <w:rPr>
          <w:rFonts w:asciiTheme="minorHAnsi" w:hAnsiTheme="minorHAnsi" w:cstheme="minorHAnsi"/>
          <w:b/>
          <w:bCs/>
          <w:sz w:val="22"/>
          <w:szCs w:val="22"/>
        </w:rPr>
        <w:t xml:space="preserve">Nitish Pravin Talekar, </w:t>
      </w:r>
      <w:proofErr w:type="spellStart"/>
      <w:r w:rsidRPr="00D61BCA">
        <w:rPr>
          <w:rFonts w:asciiTheme="minorHAnsi" w:hAnsiTheme="minorHAnsi" w:cstheme="minorHAnsi"/>
          <w:b/>
          <w:bCs/>
          <w:sz w:val="22"/>
          <w:szCs w:val="22"/>
        </w:rPr>
        <w:t>ntaleka</w:t>
      </w:r>
      <w:proofErr w:type="spellEnd"/>
    </w:p>
    <w:p w14:paraId="626ACD52" w14:textId="77777777" w:rsidR="00E35C2F" w:rsidRPr="00D61BCA" w:rsidRDefault="00E35C2F" w:rsidP="00B932EA">
      <w:pPr>
        <w:rPr>
          <w:rFonts w:asciiTheme="minorHAnsi" w:hAnsiTheme="minorHAnsi" w:cstheme="minorHAnsi"/>
        </w:rPr>
      </w:pPr>
    </w:p>
    <w:p w14:paraId="4443D50E" w14:textId="4374D37E" w:rsidR="004B7916" w:rsidRPr="00D61BCA" w:rsidRDefault="00E35C2F" w:rsidP="0060465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1"/>
          <w:u w:val="single"/>
        </w:rPr>
      </w:pPr>
      <w:r w:rsidRPr="00D61BCA">
        <w:rPr>
          <w:rFonts w:asciiTheme="minorHAnsi" w:hAnsiTheme="minorHAnsi" w:cstheme="minorHAnsi"/>
          <w:b/>
          <w:bCs/>
          <w:sz w:val="22"/>
          <w:szCs w:val="21"/>
          <w:u w:val="single"/>
        </w:rPr>
        <w:t xml:space="preserve">IMPLEMENTING </w:t>
      </w:r>
      <w:r w:rsidR="00A81322">
        <w:rPr>
          <w:rFonts w:asciiTheme="minorHAnsi" w:hAnsiTheme="minorHAnsi" w:cstheme="minorHAnsi"/>
          <w:b/>
          <w:bCs/>
          <w:sz w:val="22"/>
          <w:szCs w:val="21"/>
          <w:u w:val="single"/>
        </w:rPr>
        <w:t>P2P-CI</w:t>
      </w:r>
    </w:p>
    <w:p w14:paraId="27331E5D" w14:textId="6F209FD0" w:rsidR="00FB5501" w:rsidRPr="00D61BCA" w:rsidRDefault="00FB5501" w:rsidP="00FB55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65474E0C" w14:textId="77777777" w:rsidR="00FB5501" w:rsidRPr="00D61BCA" w:rsidRDefault="00FB5501" w:rsidP="00FB55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 w:rsidRPr="00D61BCA">
        <w:rPr>
          <w:rFonts w:asciiTheme="minorHAnsi" w:hAnsiTheme="minorHAnsi" w:cstheme="minorHAnsi"/>
          <w:b/>
          <w:bCs/>
          <w:sz w:val="20"/>
          <w:szCs w:val="20"/>
        </w:rPr>
        <w:t xml:space="preserve">Files: </w:t>
      </w:r>
    </w:p>
    <w:p w14:paraId="46CA5279" w14:textId="0DA8EE2F" w:rsidR="00CB07E9" w:rsidRDefault="00CB07E9" w:rsidP="00FB5501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erver.py</w:t>
      </w:r>
      <w:r>
        <w:rPr>
          <w:rFonts w:asciiTheme="minorHAnsi" w:hAnsiTheme="minorHAnsi" w:cstheme="minorHAnsi"/>
          <w:sz w:val="20"/>
          <w:szCs w:val="20"/>
        </w:rPr>
        <w:tab/>
        <w:t>-</w:t>
      </w:r>
      <w:r>
        <w:rPr>
          <w:rFonts w:asciiTheme="minorHAnsi" w:hAnsiTheme="minorHAnsi" w:cstheme="minorHAnsi"/>
          <w:sz w:val="20"/>
          <w:szCs w:val="20"/>
        </w:rPr>
        <w:tab/>
        <w:t>Runs Centralized Server</w:t>
      </w:r>
    </w:p>
    <w:p w14:paraId="7B8A0D6E" w14:textId="15E35FF7" w:rsidR="00FB5501" w:rsidRPr="00D61BCA" w:rsidRDefault="00CB07E9" w:rsidP="00FB5501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lient1</w:t>
      </w:r>
      <w:r w:rsidR="00FB5501" w:rsidRPr="00D61BCA">
        <w:rPr>
          <w:rFonts w:asciiTheme="minorHAnsi" w:hAnsiTheme="minorHAnsi" w:cstheme="minorHAnsi"/>
          <w:sz w:val="20"/>
          <w:szCs w:val="20"/>
        </w:rPr>
        <w:t xml:space="preserve">.py </w:t>
      </w:r>
      <w:r w:rsidR="00FB5501" w:rsidRPr="00D61BCA">
        <w:rPr>
          <w:rFonts w:asciiTheme="minorHAnsi" w:hAnsiTheme="minorHAnsi" w:cstheme="minorHAnsi"/>
          <w:sz w:val="20"/>
          <w:szCs w:val="20"/>
        </w:rPr>
        <w:tab/>
        <w:t>-</w:t>
      </w:r>
      <w:r w:rsidR="00FB5501" w:rsidRPr="00D61BCA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>Runs Client Interface for 1st Client</w:t>
      </w:r>
    </w:p>
    <w:p w14:paraId="6E4E7791" w14:textId="50A44B06" w:rsidR="00CB07E9" w:rsidRPr="00D61BCA" w:rsidRDefault="00CB07E9" w:rsidP="00CB07E9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lient2</w:t>
      </w:r>
      <w:r w:rsidR="00FB5501" w:rsidRPr="00D61BCA">
        <w:rPr>
          <w:rFonts w:asciiTheme="minorHAnsi" w:hAnsiTheme="minorHAnsi" w:cstheme="minorHAnsi"/>
          <w:sz w:val="20"/>
          <w:szCs w:val="20"/>
        </w:rPr>
        <w:t>.py</w:t>
      </w:r>
      <w:r w:rsidR="00FB5501" w:rsidRPr="00D61BCA">
        <w:rPr>
          <w:rFonts w:asciiTheme="minorHAnsi" w:hAnsiTheme="minorHAnsi" w:cstheme="minorHAnsi"/>
          <w:sz w:val="20"/>
          <w:szCs w:val="20"/>
        </w:rPr>
        <w:tab/>
        <w:t>-</w:t>
      </w:r>
      <w:r w:rsidR="00FB5501" w:rsidRPr="00D61BCA">
        <w:rPr>
          <w:rFonts w:asciiTheme="minorHAnsi" w:hAnsiTheme="minorHAnsi" w:cstheme="minorHAnsi"/>
          <w:sz w:val="20"/>
          <w:szCs w:val="20"/>
        </w:rPr>
        <w:tab/>
      </w:r>
      <w:r>
        <w:rPr>
          <w:rFonts w:asciiTheme="minorHAnsi" w:hAnsiTheme="minorHAnsi" w:cstheme="minorHAnsi"/>
          <w:sz w:val="20"/>
          <w:szCs w:val="20"/>
        </w:rPr>
        <w:t xml:space="preserve">Runs Client Interface for </w:t>
      </w:r>
      <w:r>
        <w:rPr>
          <w:rFonts w:asciiTheme="minorHAnsi" w:hAnsiTheme="minorHAnsi" w:cstheme="minorHAnsi"/>
          <w:sz w:val="20"/>
          <w:szCs w:val="20"/>
        </w:rPr>
        <w:t>2nd</w:t>
      </w:r>
      <w:r>
        <w:rPr>
          <w:rFonts w:asciiTheme="minorHAnsi" w:hAnsiTheme="minorHAnsi" w:cstheme="minorHAnsi"/>
          <w:sz w:val="20"/>
          <w:szCs w:val="20"/>
        </w:rPr>
        <w:t xml:space="preserve"> Client</w:t>
      </w:r>
    </w:p>
    <w:p w14:paraId="70AD5AC4" w14:textId="534DECBC" w:rsidR="00FB5501" w:rsidRPr="00D61BCA" w:rsidRDefault="00FB5501" w:rsidP="00CB07E9">
      <w:pPr>
        <w:pStyle w:val="NormalWeb"/>
        <w:spacing w:before="0" w:beforeAutospacing="0" w:after="0" w:afterAutospacing="0"/>
        <w:ind w:firstLine="720"/>
        <w:rPr>
          <w:rFonts w:asciiTheme="minorHAnsi" w:hAnsiTheme="minorHAnsi" w:cstheme="minorHAnsi"/>
          <w:b/>
          <w:bCs/>
          <w:sz w:val="20"/>
          <w:szCs w:val="20"/>
        </w:rPr>
      </w:pPr>
    </w:p>
    <w:p w14:paraId="45800F4F" w14:textId="77777777" w:rsidR="00FB5501" w:rsidRPr="00D61BCA" w:rsidRDefault="00FB5501" w:rsidP="00FB55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 w:rsidRPr="00D61BCA">
        <w:rPr>
          <w:rFonts w:asciiTheme="minorHAnsi" w:hAnsiTheme="minorHAnsi" w:cstheme="minorHAnsi"/>
          <w:b/>
          <w:bCs/>
          <w:sz w:val="20"/>
          <w:szCs w:val="20"/>
        </w:rPr>
        <w:t>Steps to Run:</w:t>
      </w:r>
    </w:p>
    <w:p w14:paraId="69234A76" w14:textId="48DEF004" w:rsidR="00FB5501" w:rsidRPr="00BB6955" w:rsidRDefault="00FB5501" w:rsidP="00BB6955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 w:rsidRPr="00D61BCA">
        <w:rPr>
          <w:rFonts w:asciiTheme="minorHAnsi" w:hAnsiTheme="minorHAnsi" w:cstheme="minorHAnsi"/>
          <w:b/>
          <w:bCs/>
          <w:sz w:val="20"/>
          <w:szCs w:val="20"/>
        </w:rPr>
        <w:t xml:space="preserve">Run </w:t>
      </w:r>
      <w:r w:rsidR="00B93C4B">
        <w:rPr>
          <w:rFonts w:asciiTheme="minorHAnsi" w:hAnsiTheme="minorHAnsi" w:cstheme="minorHAnsi"/>
          <w:b/>
          <w:bCs/>
          <w:sz w:val="20"/>
          <w:szCs w:val="20"/>
        </w:rPr>
        <w:t>Server</w:t>
      </w:r>
      <w:r w:rsidRPr="00D61BCA">
        <w:rPr>
          <w:rFonts w:asciiTheme="minorHAnsi" w:hAnsiTheme="minorHAnsi" w:cstheme="minorHAnsi"/>
          <w:b/>
          <w:bCs/>
          <w:sz w:val="20"/>
          <w:szCs w:val="20"/>
        </w:rPr>
        <w:t xml:space="preserve">.py in Terminal </w:t>
      </w:r>
      <w:r w:rsidR="00BB6955">
        <w:rPr>
          <w:rFonts w:asciiTheme="minorHAnsi" w:hAnsiTheme="minorHAnsi" w:cstheme="minorHAnsi"/>
          <w:b/>
          <w:bCs/>
          <w:sz w:val="20"/>
          <w:szCs w:val="20"/>
        </w:rPr>
        <w:t>on device:</w:t>
      </w:r>
    </w:p>
    <w:p w14:paraId="09EC76D9" w14:textId="0C037F01" w:rsidR="00FB5501" w:rsidRPr="00D61BCA" w:rsidRDefault="00FB5501" w:rsidP="00FB5501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 w:rsidRPr="00D61BCA">
        <w:rPr>
          <w:rFonts w:asciiTheme="minorHAnsi" w:hAnsiTheme="minorHAnsi" w:cstheme="minorHAnsi"/>
          <w:sz w:val="20"/>
          <w:szCs w:val="20"/>
        </w:rPr>
        <w:t xml:space="preserve">python </w:t>
      </w:r>
      <w:r w:rsidR="00BB6955">
        <w:rPr>
          <w:rFonts w:asciiTheme="minorHAnsi" w:hAnsiTheme="minorHAnsi" w:cstheme="minorHAnsi"/>
          <w:sz w:val="20"/>
          <w:szCs w:val="20"/>
        </w:rPr>
        <w:t>Server.py</w:t>
      </w:r>
    </w:p>
    <w:p w14:paraId="40A279FC" w14:textId="4EAB8A5F" w:rsidR="00FB5501" w:rsidRDefault="00FB5501" w:rsidP="00FB5501">
      <w:pPr>
        <w:pStyle w:val="NormalWeb"/>
        <w:spacing w:before="0" w:beforeAutospacing="0" w:after="0" w:afterAutospacing="0"/>
        <w:ind w:firstLine="360"/>
        <w:rPr>
          <w:rFonts w:asciiTheme="minorHAnsi" w:hAnsiTheme="minorHAnsi" w:cstheme="minorHAnsi"/>
          <w:b/>
          <w:bCs/>
          <w:sz w:val="20"/>
          <w:szCs w:val="20"/>
        </w:rPr>
      </w:pPr>
    </w:p>
    <w:p w14:paraId="17D222B0" w14:textId="09D16192" w:rsidR="00BB6955" w:rsidRPr="00BB6955" w:rsidRDefault="00BB6955" w:rsidP="00BB6955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Change SERVER NAME in Client.py - </w:t>
      </w:r>
      <w:r w:rsidRPr="00BB6955">
        <w:rPr>
          <w:rFonts w:asciiTheme="minorHAnsi" w:hAnsiTheme="minorHAnsi" w:cstheme="minorHAnsi"/>
          <w:b/>
          <w:bCs/>
          <w:sz w:val="20"/>
          <w:szCs w:val="20"/>
        </w:rPr>
        <w:t xml:space="preserve">Line </w:t>
      </w:r>
      <w:proofErr w:type="gramStart"/>
      <w:r w:rsidRPr="00BB6955">
        <w:rPr>
          <w:rFonts w:asciiTheme="minorHAnsi" w:hAnsiTheme="minorHAnsi" w:cstheme="minorHAnsi"/>
          <w:b/>
          <w:bCs/>
          <w:sz w:val="20"/>
          <w:szCs w:val="20"/>
        </w:rPr>
        <w:t>8 :</w:t>
      </w:r>
      <w:proofErr w:type="gramEnd"/>
      <w:r w:rsidRPr="00BB6955">
        <w:rPr>
          <w:rFonts w:asciiTheme="minorHAnsi" w:hAnsiTheme="minorHAnsi" w:cstheme="minorHAnsi"/>
          <w:b/>
          <w:bCs/>
          <w:sz w:val="20"/>
          <w:szCs w:val="20"/>
        </w:rPr>
        <w:t xml:space="preserve"> </w:t>
      </w:r>
    </w:p>
    <w:p w14:paraId="3E56F9E7" w14:textId="4C6E0A7F" w:rsidR="00BB6955" w:rsidRPr="00BB6955" w:rsidRDefault="00BB6955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 w:rsidRPr="00BB6955">
        <w:rPr>
          <w:rFonts w:asciiTheme="minorHAnsi" w:hAnsiTheme="minorHAnsi" w:cstheme="minorHAnsi"/>
          <w:sz w:val="20"/>
          <w:szCs w:val="20"/>
        </w:rPr>
        <w:t>SERVER_HOST = #ADD SERVER IP ADDRESS HERE.</w:t>
      </w:r>
    </w:p>
    <w:p w14:paraId="0909FD87" w14:textId="77777777" w:rsidR="00BB6955" w:rsidRPr="00D61BCA" w:rsidRDefault="00BB6955" w:rsidP="00FB5501">
      <w:pPr>
        <w:pStyle w:val="NormalWeb"/>
        <w:spacing w:before="0" w:beforeAutospacing="0" w:after="0" w:afterAutospacing="0"/>
        <w:ind w:firstLine="360"/>
        <w:rPr>
          <w:rFonts w:asciiTheme="minorHAnsi" w:hAnsiTheme="minorHAnsi" w:cstheme="minorHAnsi"/>
          <w:b/>
          <w:bCs/>
          <w:sz w:val="20"/>
          <w:szCs w:val="20"/>
        </w:rPr>
      </w:pPr>
    </w:p>
    <w:p w14:paraId="342E893F" w14:textId="2BAAB341" w:rsidR="00FB5501" w:rsidRPr="00D61BCA" w:rsidRDefault="00FB5501" w:rsidP="00FB5501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 w:rsidRPr="00D61BCA">
        <w:rPr>
          <w:rFonts w:asciiTheme="minorHAnsi" w:hAnsiTheme="minorHAnsi" w:cstheme="minorHAnsi"/>
          <w:b/>
          <w:bCs/>
          <w:sz w:val="20"/>
          <w:szCs w:val="20"/>
        </w:rPr>
        <w:t>Run</w:t>
      </w:r>
      <w:r w:rsidR="00BB6955">
        <w:rPr>
          <w:rFonts w:asciiTheme="minorHAnsi" w:hAnsiTheme="minorHAnsi" w:cstheme="minorHAnsi"/>
          <w:b/>
          <w:bCs/>
          <w:sz w:val="20"/>
          <w:szCs w:val="20"/>
        </w:rPr>
        <w:t xml:space="preserve"> Client1</w:t>
      </w:r>
      <w:r w:rsidRPr="00D61BCA">
        <w:rPr>
          <w:rFonts w:asciiTheme="minorHAnsi" w:hAnsiTheme="minorHAnsi" w:cstheme="minorHAnsi"/>
          <w:b/>
          <w:bCs/>
          <w:sz w:val="20"/>
          <w:szCs w:val="20"/>
        </w:rPr>
        <w:t xml:space="preserve">.py in Terminal </w:t>
      </w:r>
      <w:r w:rsidR="00BB6955">
        <w:rPr>
          <w:rFonts w:asciiTheme="minorHAnsi" w:hAnsiTheme="minorHAnsi" w:cstheme="minorHAnsi"/>
          <w:b/>
          <w:bCs/>
          <w:sz w:val="20"/>
          <w:szCs w:val="20"/>
        </w:rPr>
        <w:t>on device:</w:t>
      </w:r>
    </w:p>
    <w:p w14:paraId="5C9AE048" w14:textId="3C9B06D8" w:rsidR="00BB6955" w:rsidRPr="00D61BCA" w:rsidRDefault="00BB6955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 w:rsidRPr="00D61BCA">
        <w:rPr>
          <w:rFonts w:asciiTheme="minorHAnsi" w:hAnsiTheme="minorHAnsi" w:cstheme="minorHAnsi"/>
          <w:sz w:val="20"/>
          <w:szCs w:val="20"/>
        </w:rPr>
        <w:t>P</w:t>
      </w:r>
      <w:r w:rsidR="00FB5501" w:rsidRPr="00D61BCA">
        <w:rPr>
          <w:rFonts w:asciiTheme="minorHAnsi" w:hAnsiTheme="minorHAnsi" w:cstheme="minorHAnsi"/>
          <w:sz w:val="20"/>
          <w:szCs w:val="20"/>
        </w:rPr>
        <w:t>ython</w:t>
      </w:r>
      <w:r>
        <w:rPr>
          <w:rFonts w:asciiTheme="minorHAnsi" w:hAnsiTheme="minorHAnsi" w:cstheme="minorHAnsi"/>
          <w:sz w:val="20"/>
          <w:szCs w:val="20"/>
        </w:rPr>
        <w:t xml:space="preserve"> Client1.py</w:t>
      </w:r>
    </w:p>
    <w:p w14:paraId="3232AAEF" w14:textId="77777777" w:rsidR="00BB6955" w:rsidRDefault="00BB6955" w:rsidP="00BB6955">
      <w:pPr>
        <w:pStyle w:val="NormalWeb"/>
        <w:spacing w:before="0" w:beforeAutospacing="0" w:after="0" w:afterAutospacing="0"/>
        <w:ind w:left="360"/>
        <w:rPr>
          <w:rFonts w:asciiTheme="minorHAnsi" w:hAnsiTheme="minorHAnsi" w:cstheme="minorHAnsi"/>
          <w:b/>
          <w:bCs/>
          <w:sz w:val="20"/>
          <w:szCs w:val="20"/>
        </w:rPr>
      </w:pPr>
    </w:p>
    <w:p w14:paraId="39CE21CA" w14:textId="570A31A9" w:rsidR="00BB6955" w:rsidRPr="00D61BCA" w:rsidRDefault="00BB6955" w:rsidP="00BB6955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 w:rsidRPr="00D61BCA">
        <w:rPr>
          <w:rFonts w:asciiTheme="minorHAnsi" w:hAnsiTheme="minorHAnsi" w:cstheme="minorHAnsi"/>
          <w:b/>
          <w:bCs/>
          <w:sz w:val="20"/>
          <w:szCs w:val="20"/>
        </w:rPr>
        <w:t>Run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Client</w:t>
      </w:r>
      <w:r>
        <w:rPr>
          <w:rFonts w:asciiTheme="minorHAnsi" w:hAnsiTheme="minorHAnsi" w:cstheme="minorHAnsi"/>
          <w:b/>
          <w:bCs/>
          <w:sz w:val="20"/>
          <w:szCs w:val="20"/>
        </w:rPr>
        <w:t>2</w:t>
      </w:r>
      <w:r w:rsidRPr="00D61BCA">
        <w:rPr>
          <w:rFonts w:asciiTheme="minorHAnsi" w:hAnsiTheme="minorHAnsi" w:cstheme="minorHAnsi"/>
          <w:b/>
          <w:bCs/>
          <w:sz w:val="20"/>
          <w:szCs w:val="20"/>
        </w:rPr>
        <w:t xml:space="preserve">.py in Terminal </w:t>
      </w:r>
      <w:r>
        <w:rPr>
          <w:rFonts w:asciiTheme="minorHAnsi" w:hAnsiTheme="minorHAnsi" w:cstheme="minorHAnsi"/>
          <w:b/>
          <w:bCs/>
          <w:sz w:val="20"/>
          <w:szCs w:val="20"/>
        </w:rPr>
        <w:t>on device:</w:t>
      </w:r>
    </w:p>
    <w:p w14:paraId="33F3212B" w14:textId="39588C1D" w:rsidR="00BB6955" w:rsidRPr="00D61BCA" w:rsidRDefault="00BB6955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 w:rsidRPr="00D61BCA">
        <w:rPr>
          <w:rFonts w:asciiTheme="minorHAnsi" w:hAnsiTheme="minorHAnsi" w:cstheme="minorHAnsi"/>
          <w:sz w:val="20"/>
          <w:szCs w:val="20"/>
        </w:rPr>
        <w:t>Python</w:t>
      </w:r>
      <w:r>
        <w:rPr>
          <w:rFonts w:asciiTheme="minorHAnsi" w:hAnsiTheme="minorHAnsi" w:cstheme="minorHAnsi"/>
          <w:sz w:val="20"/>
          <w:szCs w:val="20"/>
        </w:rPr>
        <w:t xml:space="preserve"> Client</w:t>
      </w:r>
      <w:r>
        <w:rPr>
          <w:rFonts w:asciiTheme="minorHAnsi" w:hAnsiTheme="minorHAnsi" w:cstheme="minorHAnsi"/>
          <w:sz w:val="20"/>
          <w:szCs w:val="20"/>
        </w:rPr>
        <w:t>2</w:t>
      </w:r>
      <w:r>
        <w:rPr>
          <w:rFonts w:asciiTheme="minorHAnsi" w:hAnsiTheme="minorHAnsi" w:cstheme="minorHAnsi"/>
          <w:sz w:val="20"/>
          <w:szCs w:val="20"/>
        </w:rPr>
        <w:t>.py</w:t>
      </w:r>
    </w:p>
    <w:p w14:paraId="2E9225D1" w14:textId="77777777" w:rsidR="00BB6955" w:rsidRDefault="00BB6955" w:rsidP="00FB55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0E374854" w14:textId="69380AAF" w:rsidR="00BB6955" w:rsidRDefault="00BB6955" w:rsidP="00BB6955">
      <w:pPr>
        <w:pStyle w:val="NormalWeb"/>
        <w:numPr>
          <w:ilvl w:val="0"/>
          <w:numId w:val="2"/>
        </w:numPr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>Run Commands from displayed interface:</w:t>
      </w:r>
    </w:p>
    <w:p w14:paraId="25FEC620" w14:textId="47B88CAE" w:rsidR="00BB6955" w:rsidRDefault="00BB6955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LOOKUP: </w:t>
      </w:r>
      <w:r w:rsidR="00BD6E01">
        <w:rPr>
          <w:rFonts w:asciiTheme="minorHAnsi" w:hAnsiTheme="minorHAnsi" w:cstheme="minorHAnsi"/>
          <w:sz w:val="20"/>
          <w:szCs w:val="20"/>
        </w:rPr>
        <w:t>Looks up specific RFC number on server</w:t>
      </w:r>
    </w:p>
    <w:p w14:paraId="0DF9C741" w14:textId="2C9A7EA8" w:rsidR="00BD6E01" w:rsidRDefault="00BD6E01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IST: Lists all RFC of given version</w:t>
      </w:r>
    </w:p>
    <w:p w14:paraId="3DF9C647" w14:textId="02EFF91C" w:rsidR="00BD6E01" w:rsidRDefault="00BD6E01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LIST ALL: Lists all RFC on Server</w:t>
      </w:r>
    </w:p>
    <w:p w14:paraId="4B345B52" w14:textId="5718A5CE" w:rsidR="00BD6E01" w:rsidRDefault="00BD6E01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DD: Add new RFC to system</w:t>
      </w:r>
    </w:p>
    <w:p w14:paraId="679DB36A" w14:textId="26C2044F" w:rsidR="00BD6E01" w:rsidRDefault="00BD6E01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GET: Request RFC from Peer</w:t>
      </w:r>
    </w:p>
    <w:p w14:paraId="7C2C0A16" w14:textId="60834FD1" w:rsidR="00BD6E01" w:rsidRPr="00BB6955" w:rsidRDefault="00BD6E01" w:rsidP="00BB6955">
      <w:pPr>
        <w:pStyle w:val="NormalWeb"/>
        <w:shd w:val="clear" w:color="auto" w:fill="D9D9D9" w:themeFill="background1" w:themeFillShade="D9"/>
        <w:spacing w:before="0" w:beforeAutospacing="0" w:after="0" w:afterAutospacing="0"/>
        <w:ind w:firstLine="360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QUIT: Close connection with Server</w:t>
      </w:r>
    </w:p>
    <w:p w14:paraId="519FDA15" w14:textId="69E68100" w:rsidR="00FB5501" w:rsidRPr="00D61BCA" w:rsidRDefault="00FB5501" w:rsidP="00FB5501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0"/>
          <w:szCs w:val="20"/>
        </w:rPr>
      </w:pPr>
    </w:p>
    <w:p w14:paraId="4262EB23" w14:textId="6C8A12A7" w:rsidR="00C3635F" w:rsidRPr="00D61BCA" w:rsidRDefault="00C3635F" w:rsidP="00CB07E9">
      <w:pPr>
        <w:rPr>
          <w:rFonts w:asciiTheme="minorHAnsi" w:hAnsiTheme="minorHAnsi" w:cstheme="minorHAnsi"/>
        </w:rPr>
      </w:pPr>
    </w:p>
    <w:sectPr w:rsidR="00C3635F" w:rsidRPr="00D61B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A1DBF"/>
    <w:multiLevelType w:val="hybridMultilevel"/>
    <w:tmpl w:val="AC140D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A0C7A2B"/>
    <w:multiLevelType w:val="hybridMultilevel"/>
    <w:tmpl w:val="8C32E946"/>
    <w:lvl w:ilvl="0" w:tplc="2B1EA822">
      <w:start w:val="1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4B5D8B"/>
    <w:multiLevelType w:val="hybridMultilevel"/>
    <w:tmpl w:val="2A3CC2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5E6A59"/>
    <w:multiLevelType w:val="hybridMultilevel"/>
    <w:tmpl w:val="2A3CC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60790F"/>
    <w:multiLevelType w:val="hybridMultilevel"/>
    <w:tmpl w:val="B11636DE"/>
    <w:lvl w:ilvl="0" w:tplc="76F649E8">
      <w:start w:val="1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TIzMjQ2tjSxNDNX0lEKTi0uzszPAykwrAUAyNLBLCwAAAA="/>
  </w:docVars>
  <w:rsids>
    <w:rsidRoot w:val="00002944"/>
    <w:rsid w:val="00001ABC"/>
    <w:rsid w:val="00002944"/>
    <w:rsid w:val="00031D38"/>
    <w:rsid w:val="00082CA7"/>
    <w:rsid w:val="0009204A"/>
    <w:rsid w:val="000A3B59"/>
    <w:rsid w:val="000E0DD7"/>
    <w:rsid w:val="00114067"/>
    <w:rsid w:val="00130FD2"/>
    <w:rsid w:val="001454A9"/>
    <w:rsid w:val="001539C5"/>
    <w:rsid w:val="00177B07"/>
    <w:rsid w:val="001A2FCD"/>
    <w:rsid w:val="001A5E25"/>
    <w:rsid w:val="001B7A8B"/>
    <w:rsid w:val="00226998"/>
    <w:rsid w:val="00245620"/>
    <w:rsid w:val="00263119"/>
    <w:rsid w:val="002A561D"/>
    <w:rsid w:val="002A7D1E"/>
    <w:rsid w:val="002B27C5"/>
    <w:rsid w:val="002C13C1"/>
    <w:rsid w:val="002F6E1E"/>
    <w:rsid w:val="003116E5"/>
    <w:rsid w:val="003128E1"/>
    <w:rsid w:val="00320FF2"/>
    <w:rsid w:val="00357874"/>
    <w:rsid w:val="003B5D54"/>
    <w:rsid w:val="003D0C80"/>
    <w:rsid w:val="0040241E"/>
    <w:rsid w:val="00427710"/>
    <w:rsid w:val="0044071E"/>
    <w:rsid w:val="00473996"/>
    <w:rsid w:val="00476380"/>
    <w:rsid w:val="004B5476"/>
    <w:rsid w:val="004B7916"/>
    <w:rsid w:val="004D014E"/>
    <w:rsid w:val="004F07AC"/>
    <w:rsid w:val="00532A7B"/>
    <w:rsid w:val="00545296"/>
    <w:rsid w:val="00604652"/>
    <w:rsid w:val="00613A24"/>
    <w:rsid w:val="006340EB"/>
    <w:rsid w:val="00642670"/>
    <w:rsid w:val="006D4D72"/>
    <w:rsid w:val="006F53DE"/>
    <w:rsid w:val="00734C30"/>
    <w:rsid w:val="007509D1"/>
    <w:rsid w:val="00761A80"/>
    <w:rsid w:val="00761E9D"/>
    <w:rsid w:val="00785398"/>
    <w:rsid w:val="007C2A42"/>
    <w:rsid w:val="007C329D"/>
    <w:rsid w:val="00836A27"/>
    <w:rsid w:val="008425C4"/>
    <w:rsid w:val="00897FD1"/>
    <w:rsid w:val="008B44E6"/>
    <w:rsid w:val="008D617B"/>
    <w:rsid w:val="008E5568"/>
    <w:rsid w:val="009277DF"/>
    <w:rsid w:val="009D791A"/>
    <w:rsid w:val="009E48F5"/>
    <w:rsid w:val="009E70C6"/>
    <w:rsid w:val="00A124E9"/>
    <w:rsid w:val="00A24328"/>
    <w:rsid w:val="00A260BF"/>
    <w:rsid w:val="00A778D7"/>
    <w:rsid w:val="00A81322"/>
    <w:rsid w:val="00A97617"/>
    <w:rsid w:val="00AA7E27"/>
    <w:rsid w:val="00AB1AD0"/>
    <w:rsid w:val="00AB44F5"/>
    <w:rsid w:val="00AB5F91"/>
    <w:rsid w:val="00AF5085"/>
    <w:rsid w:val="00AF6742"/>
    <w:rsid w:val="00B02173"/>
    <w:rsid w:val="00B02305"/>
    <w:rsid w:val="00B109FC"/>
    <w:rsid w:val="00B26E13"/>
    <w:rsid w:val="00B62035"/>
    <w:rsid w:val="00B863FB"/>
    <w:rsid w:val="00B932EA"/>
    <w:rsid w:val="00B93C4B"/>
    <w:rsid w:val="00BB6955"/>
    <w:rsid w:val="00BD6E01"/>
    <w:rsid w:val="00C1210B"/>
    <w:rsid w:val="00C148C0"/>
    <w:rsid w:val="00C344CD"/>
    <w:rsid w:val="00C3635F"/>
    <w:rsid w:val="00C4473E"/>
    <w:rsid w:val="00C51896"/>
    <w:rsid w:val="00C7651F"/>
    <w:rsid w:val="00C77FB4"/>
    <w:rsid w:val="00C8688A"/>
    <w:rsid w:val="00CB07E9"/>
    <w:rsid w:val="00CB0F25"/>
    <w:rsid w:val="00CC3DA4"/>
    <w:rsid w:val="00CD100C"/>
    <w:rsid w:val="00CF3239"/>
    <w:rsid w:val="00CF6883"/>
    <w:rsid w:val="00CF7095"/>
    <w:rsid w:val="00D03422"/>
    <w:rsid w:val="00D11BEF"/>
    <w:rsid w:val="00D229AF"/>
    <w:rsid w:val="00D4277C"/>
    <w:rsid w:val="00D61BCA"/>
    <w:rsid w:val="00D7345D"/>
    <w:rsid w:val="00D751D7"/>
    <w:rsid w:val="00D778E7"/>
    <w:rsid w:val="00DB65EE"/>
    <w:rsid w:val="00DC255E"/>
    <w:rsid w:val="00DE46F5"/>
    <w:rsid w:val="00E13284"/>
    <w:rsid w:val="00E35C2F"/>
    <w:rsid w:val="00E6213B"/>
    <w:rsid w:val="00E67ED5"/>
    <w:rsid w:val="00E70215"/>
    <w:rsid w:val="00E81C0C"/>
    <w:rsid w:val="00E9213A"/>
    <w:rsid w:val="00ED7A74"/>
    <w:rsid w:val="00EE0971"/>
    <w:rsid w:val="00F82E2E"/>
    <w:rsid w:val="00FA02DB"/>
    <w:rsid w:val="00FB5501"/>
    <w:rsid w:val="00FB7580"/>
    <w:rsid w:val="00FC4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621E1"/>
  <w15:chartTrackingRefBased/>
  <w15:docId w15:val="{DF393217-F325-0E46-B3E7-53421DF71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C8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02944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604652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D229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29AF"/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29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29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29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4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3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9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26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53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7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7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4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3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5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3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73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19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6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54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143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67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59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50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14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5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0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ush Indrapratap Singh</dc:creator>
  <cp:keywords/>
  <dc:description/>
  <cp:lastModifiedBy>Nitish Talekar</cp:lastModifiedBy>
  <cp:revision>162</cp:revision>
  <dcterms:created xsi:type="dcterms:W3CDTF">2021-11-26T22:40:00Z</dcterms:created>
  <dcterms:modified xsi:type="dcterms:W3CDTF">2021-11-27T02:22:00Z</dcterms:modified>
</cp:coreProperties>
</file>